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 xml:space="preserve"> The Adjustments of the Price Limits and Trading Margin Rates of  Futures Contracts for Spring Festival 2026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 </w:t>
      </w:r>
    </w:p>
    <w:p>
      <w:pPr>
        <w:jc w:val="both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</w:p>
    <w:tbl>
      <w:tblPr>
        <w:tblStyle w:val="6"/>
        <w:tblW w:w="10457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5"/>
        <w:gridCol w:w="1195"/>
        <w:gridCol w:w="751"/>
        <w:gridCol w:w="937"/>
        <w:gridCol w:w="980"/>
        <w:gridCol w:w="882"/>
        <w:gridCol w:w="981"/>
        <w:gridCol w:w="1038"/>
        <w:gridCol w:w="804"/>
        <w:gridCol w:w="1066"/>
        <w:gridCol w:w="938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  <w:jc w:val="center"/>
        </w:trPr>
        <w:tc>
          <w:tcPr>
            <w:tcW w:w="885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 xml:space="preserve">Futures </w:t>
            </w:r>
          </w:p>
        </w:tc>
        <w:tc>
          <w:tcPr>
            <w:tcW w:w="1195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both"/>
              <w:rPr>
                <w:rFonts w:hint="default" w:ascii="Times New Roman" w:hAnsi="Times New Roman" w:eastAsia="方正仿宋简体"/>
                <w:b/>
                <w:color w:val="000000"/>
                <w:kern w:val="0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 w:val="20"/>
                <w:szCs w:val="20"/>
                <w:lang w:val="en-US" w:eastAsia="zh-CN"/>
              </w:rPr>
              <w:t>Contracts</w:t>
            </w:r>
          </w:p>
        </w:tc>
        <w:tc>
          <w:tcPr>
            <w:tcW w:w="2668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>C</w:t>
            </w:r>
            <w:r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>urrent Standard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>（%）</w:t>
            </w:r>
          </w:p>
        </w:tc>
        <w:tc>
          <w:tcPr>
            <w:tcW w:w="2901" w:type="dxa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方正仿宋简体"/>
                <w:b/>
                <w:kern w:val="0"/>
                <w:sz w:val="20"/>
                <w:szCs w:val="20"/>
              </w:rPr>
              <w:t>S</w:t>
            </w: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tandard for</w:t>
            </w:r>
            <w:r>
              <w:rPr>
                <w:rFonts w:hint="eastAsia" w:ascii="Times New Roman" w:hAnsi="Times New Roman" w:eastAsia="方正仿宋简体"/>
                <w:b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Holiday Period</w:t>
            </w:r>
            <w:r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>（%）</w:t>
            </w:r>
          </w:p>
        </w:tc>
        <w:tc>
          <w:tcPr>
            <w:tcW w:w="2808" w:type="dxa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方正仿宋简体"/>
                <w:b/>
                <w:kern w:val="0"/>
                <w:sz w:val="20"/>
                <w:szCs w:val="20"/>
              </w:rPr>
              <w:t>P</w:t>
            </w: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ost-holiday Standard</w:t>
            </w:r>
          </w:p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  <w:jc w:val="center"/>
        </w:trPr>
        <w:tc>
          <w:tcPr>
            <w:tcW w:w="885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95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</w:p>
        </w:tc>
        <w:tc>
          <w:tcPr>
            <w:tcW w:w="751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Price Limits</w:t>
            </w:r>
          </w:p>
        </w:tc>
        <w:tc>
          <w:tcPr>
            <w:tcW w:w="1917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>Trading Margin Rates</w:t>
            </w:r>
          </w:p>
        </w:tc>
        <w:tc>
          <w:tcPr>
            <w:tcW w:w="882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Price Limits</w:t>
            </w:r>
          </w:p>
        </w:tc>
        <w:tc>
          <w:tcPr>
            <w:tcW w:w="2019" w:type="dxa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>Trading Margin Rates</w:t>
            </w:r>
          </w:p>
        </w:tc>
        <w:tc>
          <w:tcPr>
            <w:tcW w:w="804" w:type="dxa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Price Limits</w:t>
            </w:r>
          </w:p>
        </w:tc>
        <w:tc>
          <w:tcPr>
            <w:tcW w:w="2004" w:type="dxa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9" w:hRule="atLeast"/>
          <w:jc w:val="center"/>
        </w:trPr>
        <w:tc>
          <w:tcPr>
            <w:tcW w:w="885" w:type="dxa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195" w:type="dxa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</w:p>
        </w:tc>
        <w:tc>
          <w:tcPr>
            <w:tcW w:w="751" w:type="dxa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  <w:t>Hedging</w:t>
            </w:r>
          </w:p>
        </w:tc>
        <w:tc>
          <w:tcPr>
            <w:tcW w:w="98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hint="default" w:ascii="Times New Roman" w:hAnsi="Times New Roman" w:eastAsia="方正仿宋简体"/>
                <w:b/>
                <w:color w:val="000000"/>
                <w:kern w:val="0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 w:val="20"/>
                <w:szCs w:val="20"/>
                <w:lang w:val="en-US" w:eastAsia="zh-CN"/>
              </w:rPr>
              <w:t>General</w:t>
            </w:r>
          </w:p>
        </w:tc>
        <w:tc>
          <w:tcPr>
            <w:tcW w:w="882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81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Hedging</w:t>
            </w:r>
          </w:p>
        </w:tc>
        <w:tc>
          <w:tcPr>
            <w:tcW w:w="1038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 w:val="20"/>
                <w:szCs w:val="20"/>
                <w:lang w:val="en-US" w:eastAsia="zh-CN"/>
              </w:rPr>
              <w:t>General</w:t>
            </w:r>
          </w:p>
        </w:tc>
        <w:tc>
          <w:tcPr>
            <w:tcW w:w="804" w:type="dxa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 w:val="20"/>
                <w:szCs w:val="20"/>
              </w:rPr>
            </w:pPr>
          </w:p>
        </w:tc>
        <w:tc>
          <w:tcPr>
            <w:tcW w:w="1066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Hedging</w:t>
            </w:r>
          </w:p>
        </w:tc>
        <w:tc>
          <w:tcPr>
            <w:tcW w:w="938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 w:val="20"/>
                <w:szCs w:val="20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6" w:hRule="atLeast"/>
          <w:jc w:val="center"/>
        </w:trPr>
        <w:tc>
          <w:tcPr>
            <w:tcW w:w="8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  <w:t>Bonded Copper(BC)</w:t>
            </w:r>
          </w:p>
        </w:tc>
        <w:tc>
          <w:tcPr>
            <w:tcW w:w="11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/>
                <w:sz w:val="20"/>
                <w:szCs w:val="20"/>
                <w:lang w:val="en-US" w:eastAsia="zh-CN"/>
              </w:rPr>
              <w:t>listed contracts</w:t>
            </w:r>
          </w:p>
        </w:tc>
        <w:tc>
          <w:tcPr>
            <w:tcW w:w="75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93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98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882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宋体"/>
                <w:b/>
                <w:sz w:val="20"/>
                <w:szCs w:val="20"/>
                <w:lang w:eastAsia="zh-CN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981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b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10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b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804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066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9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2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  <w:jc w:val="center"/>
        </w:trPr>
        <w:tc>
          <w:tcPr>
            <w:tcW w:w="8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  <w:t>Crude Oil</w:t>
            </w:r>
          </w:p>
        </w:tc>
        <w:tc>
          <w:tcPr>
            <w:tcW w:w="11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eastAsia" w:ascii="Times New Roman" w:hAnsi="Times New Roman"/>
                <w:sz w:val="20"/>
                <w:szCs w:val="20"/>
                <w:lang w:val="en-US" w:eastAsia="zh-CN"/>
              </w:rPr>
              <w:t>listed contracts</w:t>
            </w:r>
          </w:p>
        </w:tc>
        <w:tc>
          <w:tcPr>
            <w:tcW w:w="75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3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98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882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981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0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804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066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9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2" w:hRule="atLeast"/>
          <w:jc w:val="center"/>
        </w:trPr>
        <w:tc>
          <w:tcPr>
            <w:tcW w:w="8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  <w:t>Low Sulfur Fuel Oil</w:t>
            </w:r>
          </w:p>
        </w:tc>
        <w:tc>
          <w:tcPr>
            <w:tcW w:w="11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eastAsia" w:ascii="Times New Roman" w:hAnsi="Times New Roman"/>
                <w:sz w:val="20"/>
                <w:szCs w:val="20"/>
                <w:lang w:val="en-US" w:eastAsia="zh-CN"/>
              </w:rPr>
              <w:t>listed contracts</w:t>
            </w:r>
          </w:p>
        </w:tc>
        <w:tc>
          <w:tcPr>
            <w:tcW w:w="75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3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98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882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981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0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804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066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9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  <w:jc w:val="center"/>
        </w:trPr>
        <w:tc>
          <w:tcPr>
            <w:tcW w:w="8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</w:pPr>
            <w:r>
              <w:rPr>
                <w:rFonts w:hint="eastAsia" w:ascii="Times New Roman" w:hAnsi="Times New Roman" w:eastAsia="方正仿宋简体"/>
                <w:color w:val="000000"/>
                <w:kern w:val="0"/>
                <w:sz w:val="20"/>
                <w:szCs w:val="20"/>
              </w:rPr>
              <w:t>TSR 20</w:t>
            </w:r>
          </w:p>
        </w:tc>
        <w:tc>
          <w:tcPr>
            <w:tcW w:w="11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eastAsia" w:ascii="Times New Roman" w:hAnsi="Times New Roman"/>
                <w:sz w:val="20"/>
                <w:szCs w:val="20"/>
                <w:lang w:val="en-US" w:eastAsia="zh-CN"/>
              </w:rPr>
              <w:t>listed contracts</w:t>
            </w:r>
          </w:p>
        </w:tc>
        <w:tc>
          <w:tcPr>
            <w:tcW w:w="75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3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98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882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981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0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804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066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9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1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4" w:hRule="atLeast"/>
          <w:jc w:val="center"/>
        </w:trPr>
        <w:tc>
          <w:tcPr>
            <w:tcW w:w="8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方正仿宋简体"/>
                <w:color w:val="000000"/>
                <w:kern w:val="0"/>
                <w:sz w:val="20"/>
                <w:szCs w:val="20"/>
              </w:rPr>
              <w:t>Containerized Freight Index (Europe Service)</w:t>
            </w:r>
          </w:p>
        </w:tc>
        <w:tc>
          <w:tcPr>
            <w:tcW w:w="11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default" w:ascii="Times New Roman" w:hAnsi="Times New Roman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/>
                <w:sz w:val="20"/>
                <w:szCs w:val="20"/>
                <w:lang w:val="en-US" w:eastAsia="zh-CN"/>
              </w:rPr>
              <w:t>listed contracts , including EC2605, EC2607, and EC2609 which will be listed on Feb 10</w:t>
            </w:r>
          </w:p>
        </w:tc>
        <w:tc>
          <w:tcPr>
            <w:tcW w:w="75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93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  <w:u w:val="single"/>
              </w:rPr>
              <w:t>17</w:t>
            </w:r>
          </w:p>
        </w:tc>
        <w:tc>
          <w:tcPr>
            <w:tcW w:w="98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  <w:u w:val="single"/>
              </w:rPr>
              <w:t>17</w:t>
            </w:r>
          </w:p>
        </w:tc>
        <w:tc>
          <w:tcPr>
            <w:tcW w:w="882" w:type="dxa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b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981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b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  <w:u w:val="single"/>
              </w:rPr>
              <w:t>20</w:t>
            </w:r>
          </w:p>
        </w:tc>
        <w:tc>
          <w:tcPr>
            <w:tcW w:w="10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宋体"/>
                <w:b/>
                <w:sz w:val="20"/>
                <w:szCs w:val="20"/>
                <w:lang w:val="en-US" w:eastAsia="zh-CN"/>
              </w:rPr>
            </w:pPr>
            <w:r>
              <w:rPr>
                <w:rFonts w:hint="default" w:ascii="Times New Roman" w:hAnsi="Times New Roman" w:eastAsia="方正仿宋简体" w:cs="Times New Roman"/>
                <w:b/>
                <w:bCs w:val="0"/>
                <w:color w:val="000000"/>
                <w:kern w:val="0"/>
                <w:sz w:val="20"/>
                <w:szCs w:val="20"/>
                <w:u w:val="single"/>
              </w:rPr>
              <w:t>20</w:t>
            </w:r>
          </w:p>
        </w:tc>
        <w:tc>
          <w:tcPr>
            <w:tcW w:w="804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 w:val="0"/>
                <w:bCs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1066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 w:val="0"/>
                <w:bCs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  <w:u w:val="single"/>
              </w:rPr>
              <w:t>17</w:t>
            </w:r>
          </w:p>
        </w:tc>
        <w:tc>
          <w:tcPr>
            <w:tcW w:w="938" w:type="dxa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/>
                <w:b w:val="0"/>
                <w:bCs/>
                <w:sz w:val="20"/>
                <w:szCs w:val="20"/>
              </w:rPr>
            </w:pPr>
            <w:r>
              <w:rPr>
                <w:rFonts w:hint="default" w:ascii="Times New Roman" w:hAnsi="Times New Roman" w:eastAsia="方正仿宋简体" w:cs="Times New Roman"/>
                <w:bCs/>
                <w:color w:val="000000"/>
                <w:kern w:val="0"/>
                <w:sz w:val="20"/>
                <w:szCs w:val="20"/>
                <w:u w:val="single"/>
              </w:rPr>
              <w:t>17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805583288"/>
      <w:docPartObj>
        <w:docPartGallery w:val="autotext"/>
      </w:docPartObj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7276"/>
    <w:rsid w:val="000B2016"/>
    <w:rsid w:val="000B2D0A"/>
    <w:rsid w:val="000C096B"/>
    <w:rsid w:val="000C55BC"/>
    <w:rsid w:val="000C6633"/>
    <w:rsid w:val="000C773C"/>
    <w:rsid w:val="000D48D2"/>
    <w:rsid w:val="000D699F"/>
    <w:rsid w:val="000E0C87"/>
    <w:rsid w:val="000E2C0C"/>
    <w:rsid w:val="000E512B"/>
    <w:rsid w:val="000F52D3"/>
    <w:rsid w:val="00106197"/>
    <w:rsid w:val="0010794D"/>
    <w:rsid w:val="00112FB2"/>
    <w:rsid w:val="001133B1"/>
    <w:rsid w:val="001211BC"/>
    <w:rsid w:val="001276C0"/>
    <w:rsid w:val="001329AC"/>
    <w:rsid w:val="00133B8A"/>
    <w:rsid w:val="0014277D"/>
    <w:rsid w:val="00142C97"/>
    <w:rsid w:val="001437EF"/>
    <w:rsid w:val="00146BCB"/>
    <w:rsid w:val="001478AD"/>
    <w:rsid w:val="00162E98"/>
    <w:rsid w:val="00163E8B"/>
    <w:rsid w:val="001650E2"/>
    <w:rsid w:val="00166F13"/>
    <w:rsid w:val="00172B6B"/>
    <w:rsid w:val="001759FA"/>
    <w:rsid w:val="00182FDD"/>
    <w:rsid w:val="001949B0"/>
    <w:rsid w:val="0019557A"/>
    <w:rsid w:val="001971DE"/>
    <w:rsid w:val="001A6487"/>
    <w:rsid w:val="001A757C"/>
    <w:rsid w:val="001C1936"/>
    <w:rsid w:val="001C2518"/>
    <w:rsid w:val="001D12B3"/>
    <w:rsid w:val="001D1CF7"/>
    <w:rsid w:val="001D1E48"/>
    <w:rsid w:val="001D37D8"/>
    <w:rsid w:val="001D65B9"/>
    <w:rsid w:val="001E59C3"/>
    <w:rsid w:val="001F4CC4"/>
    <w:rsid w:val="00204C69"/>
    <w:rsid w:val="00210602"/>
    <w:rsid w:val="00211510"/>
    <w:rsid w:val="002214EB"/>
    <w:rsid w:val="00222689"/>
    <w:rsid w:val="00222B01"/>
    <w:rsid w:val="00233E05"/>
    <w:rsid w:val="0023512A"/>
    <w:rsid w:val="002564C8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E1D93"/>
    <w:rsid w:val="002E6C35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77E7D"/>
    <w:rsid w:val="00383F6D"/>
    <w:rsid w:val="003840D7"/>
    <w:rsid w:val="00392B3A"/>
    <w:rsid w:val="003A18E8"/>
    <w:rsid w:val="003C3788"/>
    <w:rsid w:val="003C3CCE"/>
    <w:rsid w:val="003D0A92"/>
    <w:rsid w:val="003D48DF"/>
    <w:rsid w:val="003D5670"/>
    <w:rsid w:val="003F1B7A"/>
    <w:rsid w:val="003F1C49"/>
    <w:rsid w:val="003F6A0D"/>
    <w:rsid w:val="00401D4A"/>
    <w:rsid w:val="00417A84"/>
    <w:rsid w:val="004213A1"/>
    <w:rsid w:val="00424475"/>
    <w:rsid w:val="00431D01"/>
    <w:rsid w:val="004344FF"/>
    <w:rsid w:val="00440586"/>
    <w:rsid w:val="00445E8F"/>
    <w:rsid w:val="004542CA"/>
    <w:rsid w:val="004605B1"/>
    <w:rsid w:val="00463E8C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C077C"/>
    <w:rsid w:val="004C6491"/>
    <w:rsid w:val="004C672A"/>
    <w:rsid w:val="004D02A4"/>
    <w:rsid w:val="004E3BFE"/>
    <w:rsid w:val="004F6796"/>
    <w:rsid w:val="00504B68"/>
    <w:rsid w:val="0051390E"/>
    <w:rsid w:val="005205DC"/>
    <w:rsid w:val="00524B1E"/>
    <w:rsid w:val="00524FF4"/>
    <w:rsid w:val="005264F8"/>
    <w:rsid w:val="00526AE0"/>
    <w:rsid w:val="00526EF6"/>
    <w:rsid w:val="0054004F"/>
    <w:rsid w:val="00540F3B"/>
    <w:rsid w:val="00554FA2"/>
    <w:rsid w:val="00564978"/>
    <w:rsid w:val="005729B3"/>
    <w:rsid w:val="00574DEB"/>
    <w:rsid w:val="00580D48"/>
    <w:rsid w:val="005844FB"/>
    <w:rsid w:val="00586967"/>
    <w:rsid w:val="00590AFA"/>
    <w:rsid w:val="00594275"/>
    <w:rsid w:val="005B4638"/>
    <w:rsid w:val="005B68E6"/>
    <w:rsid w:val="005E1440"/>
    <w:rsid w:val="005E51A6"/>
    <w:rsid w:val="005E5F30"/>
    <w:rsid w:val="005F4FB0"/>
    <w:rsid w:val="005F5C59"/>
    <w:rsid w:val="005F62D2"/>
    <w:rsid w:val="005F7C9A"/>
    <w:rsid w:val="00602D97"/>
    <w:rsid w:val="0061252E"/>
    <w:rsid w:val="00613A3C"/>
    <w:rsid w:val="00615BDE"/>
    <w:rsid w:val="00626165"/>
    <w:rsid w:val="00631787"/>
    <w:rsid w:val="00637393"/>
    <w:rsid w:val="00640030"/>
    <w:rsid w:val="00641C27"/>
    <w:rsid w:val="00645C2E"/>
    <w:rsid w:val="0064634E"/>
    <w:rsid w:val="006549BB"/>
    <w:rsid w:val="006552BF"/>
    <w:rsid w:val="00661E42"/>
    <w:rsid w:val="00662824"/>
    <w:rsid w:val="00663610"/>
    <w:rsid w:val="006646C5"/>
    <w:rsid w:val="00665125"/>
    <w:rsid w:val="00665F43"/>
    <w:rsid w:val="0067189B"/>
    <w:rsid w:val="006719F5"/>
    <w:rsid w:val="006804B0"/>
    <w:rsid w:val="0068179C"/>
    <w:rsid w:val="006825FB"/>
    <w:rsid w:val="00696B9E"/>
    <w:rsid w:val="006A00C7"/>
    <w:rsid w:val="006A4072"/>
    <w:rsid w:val="006B2F45"/>
    <w:rsid w:val="006B412C"/>
    <w:rsid w:val="006B786C"/>
    <w:rsid w:val="006B7CF1"/>
    <w:rsid w:val="006C356F"/>
    <w:rsid w:val="006D1532"/>
    <w:rsid w:val="006D45C0"/>
    <w:rsid w:val="006E3D05"/>
    <w:rsid w:val="006E5C13"/>
    <w:rsid w:val="006E5C4C"/>
    <w:rsid w:val="006F0BBF"/>
    <w:rsid w:val="006F77E7"/>
    <w:rsid w:val="0070585E"/>
    <w:rsid w:val="0071240B"/>
    <w:rsid w:val="0072145C"/>
    <w:rsid w:val="00721860"/>
    <w:rsid w:val="0072267E"/>
    <w:rsid w:val="007243CF"/>
    <w:rsid w:val="0073165F"/>
    <w:rsid w:val="00733804"/>
    <w:rsid w:val="0073575F"/>
    <w:rsid w:val="00772723"/>
    <w:rsid w:val="0077344A"/>
    <w:rsid w:val="00781E93"/>
    <w:rsid w:val="0078233C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1CDF"/>
    <w:rsid w:val="00804780"/>
    <w:rsid w:val="00804E9F"/>
    <w:rsid w:val="00804F9F"/>
    <w:rsid w:val="00807BC1"/>
    <w:rsid w:val="00814609"/>
    <w:rsid w:val="00822D6D"/>
    <w:rsid w:val="0083572D"/>
    <w:rsid w:val="00845EA1"/>
    <w:rsid w:val="00853208"/>
    <w:rsid w:val="00855A89"/>
    <w:rsid w:val="0085685F"/>
    <w:rsid w:val="00860DE9"/>
    <w:rsid w:val="00873E01"/>
    <w:rsid w:val="00885268"/>
    <w:rsid w:val="0088774E"/>
    <w:rsid w:val="00890F17"/>
    <w:rsid w:val="00893181"/>
    <w:rsid w:val="00894D8B"/>
    <w:rsid w:val="00895F89"/>
    <w:rsid w:val="008A3066"/>
    <w:rsid w:val="008B4031"/>
    <w:rsid w:val="008B404D"/>
    <w:rsid w:val="008C033B"/>
    <w:rsid w:val="008C490D"/>
    <w:rsid w:val="008C5C3F"/>
    <w:rsid w:val="008E0CBA"/>
    <w:rsid w:val="008E2E51"/>
    <w:rsid w:val="008F0EBC"/>
    <w:rsid w:val="0090078D"/>
    <w:rsid w:val="00913E4A"/>
    <w:rsid w:val="0091477F"/>
    <w:rsid w:val="00924780"/>
    <w:rsid w:val="00933C11"/>
    <w:rsid w:val="0094401C"/>
    <w:rsid w:val="0094680E"/>
    <w:rsid w:val="00952396"/>
    <w:rsid w:val="00961956"/>
    <w:rsid w:val="00975B61"/>
    <w:rsid w:val="009812FB"/>
    <w:rsid w:val="00983004"/>
    <w:rsid w:val="00986793"/>
    <w:rsid w:val="00987F69"/>
    <w:rsid w:val="009912DB"/>
    <w:rsid w:val="009A2238"/>
    <w:rsid w:val="009A7BB2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7001E"/>
    <w:rsid w:val="00A71653"/>
    <w:rsid w:val="00A761D1"/>
    <w:rsid w:val="00A824E2"/>
    <w:rsid w:val="00A9474B"/>
    <w:rsid w:val="00A97C28"/>
    <w:rsid w:val="00AA1DC0"/>
    <w:rsid w:val="00AB368E"/>
    <w:rsid w:val="00AC7759"/>
    <w:rsid w:val="00AD04A2"/>
    <w:rsid w:val="00AD46A9"/>
    <w:rsid w:val="00AF2CE6"/>
    <w:rsid w:val="00AF4F28"/>
    <w:rsid w:val="00B03F5D"/>
    <w:rsid w:val="00B33B16"/>
    <w:rsid w:val="00B346A7"/>
    <w:rsid w:val="00B46BEE"/>
    <w:rsid w:val="00B55127"/>
    <w:rsid w:val="00B66F96"/>
    <w:rsid w:val="00B72B66"/>
    <w:rsid w:val="00B80E10"/>
    <w:rsid w:val="00B833ED"/>
    <w:rsid w:val="00B85217"/>
    <w:rsid w:val="00B9088B"/>
    <w:rsid w:val="00B97494"/>
    <w:rsid w:val="00BA039A"/>
    <w:rsid w:val="00BA4A1B"/>
    <w:rsid w:val="00BA50ED"/>
    <w:rsid w:val="00BC23A1"/>
    <w:rsid w:val="00BC374D"/>
    <w:rsid w:val="00BD0890"/>
    <w:rsid w:val="00BD7BFF"/>
    <w:rsid w:val="00BE05AA"/>
    <w:rsid w:val="00BF0712"/>
    <w:rsid w:val="00C03E85"/>
    <w:rsid w:val="00C10B03"/>
    <w:rsid w:val="00C17D1B"/>
    <w:rsid w:val="00C24291"/>
    <w:rsid w:val="00C30767"/>
    <w:rsid w:val="00C35E78"/>
    <w:rsid w:val="00C44C10"/>
    <w:rsid w:val="00C44ECA"/>
    <w:rsid w:val="00C606A8"/>
    <w:rsid w:val="00C607E5"/>
    <w:rsid w:val="00C62F83"/>
    <w:rsid w:val="00C65C50"/>
    <w:rsid w:val="00C70164"/>
    <w:rsid w:val="00C91907"/>
    <w:rsid w:val="00CA4A0B"/>
    <w:rsid w:val="00CC1F80"/>
    <w:rsid w:val="00CC4FAF"/>
    <w:rsid w:val="00CC7EA4"/>
    <w:rsid w:val="00CD2C83"/>
    <w:rsid w:val="00CE2A51"/>
    <w:rsid w:val="00CF35B7"/>
    <w:rsid w:val="00CF765B"/>
    <w:rsid w:val="00D04C34"/>
    <w:rsid w:val="00D116A2"/>
    <w:rsid w:val="00D27FAC"/>
    <w:rsid w:val="00D31FD1"/>
    <w:rsid w:val="00D33ACA"/>
    <w:rsid w:val="00D403CF"/>
    <w:rsid w:val="00D52B06"/>
    <w:rsid w:val="00D75081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D1FA1"/>
    <w:rsid w:val="00DD21B1"/>
    <w:rsid w:val="00DD4F9E"/>
    <w:rsid w:val="00E113DE"/>
    <w:rsid w:val="00E11495"/>
    <w:rsid w:val="00E1315C"/>
    <w:rsid w:val="00E13ED2"/>
    <w:rsid w:val="00E27ED2"/>
    <w:rsid w:val="00E343D4"/>
    <w:rsid w:val="00E34EE9"/>
    <w:rsid w:val="00E46A67"/>
    <w:rsid w:val="00E51E7B"/>
    <w:rsid w:val="00E53C04"/>
    <w:rsid w:val="00E575A3"/>
    <w:rsid w:val="00E60C72"/>
    <w:rsid w:val="00E71EDB"/>
    <w:rsid w:val="00E80DB3"/>
    <w:rsid w:val="00E95523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73A13"/>
    <w:rsid w:val="00F75C24"/>
    <w:rsid w:val="00F81A5D"/>
    <w:rsid w:val="00F86AD3"/>
    <w:rsid w:val="00F86B29"/>
    <w:rsid w:val="00F9203A"/>
    <w:rsid w:val="00F936C7"/>
    <w:rsid w:val="00FA2B91"/>
    <w:rsid w:val="00FB13CA"/>
    <w:rsid w:val="00FC0BDA"/>
    <w:rsid w:val="00FC0C0E"/>
    <w:rsid w:val="00FC775E"/>
    <w:rsid w:val="00FC7F17"/>
    <w:rsid w:val="00FD04AE"/>
    <w:rsid w:val="00FD1C86"/>
    <w:rsid w:val="00FD6004"/>
    <w:rsid w:val="00FE1879"/>
    <w:rsid w:val="00FF6CAF"/>
    <w:rsid w:val="22F21CD4"/>
    <w:rsid w:val="473D1D3C"/>
    <w:rsid w:val="5EF3F768"/>
    <w:rsid w:val="5EFF882D"/>
    <w:rsid w:val="5F1D631B"/>
    <w:rsid w:val="66EF63B9"/>
    <w:rsid w:val="676BED2B"/>
    <w:rsid w:val="679EE341"/>
    <w:rsid w:val="76BB3055"/>
    <w:rsid w:val="77F777A7"/>
    <w:rsid w:val="7D759F2A"/>
    <w:rsid w:val="7D7FDC16"/>
    <w:rsid w:val="7E5FF7E1"/>
    <w:rsid w:val="7FE7C9F9"/>
    <w:rsid w:val="7FFF219F"/>
    <w:rsid w:val="7FFF7682"/>
    <w:rsid w:val="8BB34F93"/>
    <w:rsid w:val="B57FB9F8"/>
    <w:rsid w:val="BFEA4C3F"/>
    <w:rsid w:val="CAD79CDD"/>
    <w:rsid w:val="D7BEDEE7"/>
    <w:rsid w:val="DB7BCA96"/>
    <w:rsid w:val="DBFF0C9D"/>
    <w:rsid w:val="DD22795E"/>
    <w:rsid w:val="DFFF7D35"/>
    <w:rsid w:val="E2BF613C"/>
    <w:rsid w:val="EBFD632F"/>
    <w:rsid w:val="ED7FA274"/>
    <w:rsid w:val="EF2E44EC"/>
    <w:rsid w:val="EFEB53B4"/>
    <w:rsid w:val="EFF75849"/>
    <w:rsid w:val="FA7B456D"/>
    <w:rsid w:val="FD9DED0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0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1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4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Char"/>
    <w:basedOn w:val="7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页脚 Char"/>
    <w:basedOn w:val="7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0">
    <w:name w:val="标题 1 Char"/>
    <w:basedOn w:val="7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1">
    <w:name w:val="批注框文本 Char"/>
    <w:basedOn w:val="7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FB577-17E3-42EB-B992-560A1F0562C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1</Pages>
  <Words>118</Words>
  <Characters>675</Characters>
  <Lines>5</Lines>
  <Paragraphs>1</Paragraphs>
  <TotalTime>43</TotalTime>
  <ScaleCrop>false</ScaleCrop>
  <LinksUpToDate>false</LinksUpToDate>
  <CharactersWithSpaces>792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4T02:59:00Z</dcterms:created>
  <dc:creator>xzy</dc:creator>
  <cp:lastModifiedBy>luo.yulian</cp:lastModifiedBy>
  <cp:lastPrinted>2024-12-30T00:45:00Z</cp:lastPrinted>
  <dcterms:modified xsi:type="dcterms:W3CDTF">2026-02-09T18:28:32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EE28FA641952F036A87E8969D9D73E67</vt:lpwstr>
  </property>
</Properties>
</file>